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B575A0" w14:textId="77777777" w:rsidR="00EB6034" w:rsidRDefault="00EB6034"/>
    <w:p w14:paraId="665D7D88" w14:textId="1F14EEB3" w:rsidR="00294777" w:rsidRDefault="00294777" w:rsidP="00294777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noProof/>
          <w:kern w:val="0"/>
          <w:shd w:val="clear" w:color="auto" w:fill="FFFFFF"/>
          <w:lang w:val="en-GB" w:eastAsia="de-DE"/>
        </w:rPr>
      </w:pPr>
    </w:p>
    <w:p w14:paraId="457BBBE7" w14:textId="77777777" w:rsidR="00467BE4" w:rsidRDefault="00467BE4" w:rsidP="00294777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noProof/>
          <w:kern w:val="0"/>
          <w:shd w:val="clear" w:color="auto" w:fill="FFFFFF"/>
          <w:lang w:val="en-GB" w:eastAsia="de-DE"/>
        </w:rPr>
      </w:pPr>
    </w:p>
    <w:p w14:paraId="1600FCDF" w14:textId="42BB1807" w:rsidR="00467BE4" w:rsidRPr="00467BE4" w:rsidRDefault="00A421D4" w:rsidP="00467BE4">
      <w:pPr>
        <w:tabs>
          <w:tab w:val="left" w:pos="1809"/>
          <w:tab w:val="center" w:pos="5098"/>
        </w:tabs>
        <w:spacing w:after="0" w:line="240" w:lineRule="auto"/>
        <w:ind w:left="142" w:firstLine="308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  <w:r w:rsidRPr="00467BE4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066EFE" wp14:editId="7AEFBE3B">
                <wp:simplePos x="0" y="0"/>
                <wp:positionH relativeFrom="column">
                  <wp:posOffset>3307743</wp:posOffset>
                </wp:positionH>
                <wp:positionV relativeFrom="paragraph">
                  <wp:posOffset>93069</wp:posOffset>
                </wp:positionV>
                <wp:extent cx="2536190" cy="976961"/>
                <wp:effectExtent l="0" t="0" r="16510" b="13970"/>
                <wp:wrapNone/>
                <wp:docPr id="1920903438" name="Oval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36190" cy="976961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E9713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3F5B384D" w14:textId="77777777" w:rsidR="00467BE4" w:rsidRPr="00DE6D8C" w:rsidRDefault="00467BE4" w:rsidP="00467BE4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  <w:r w:rsidRPr="00DE6D8C">
                              <w:rPr>
                                <w:rFonts w:ascii="Palatino Linotype" w:hAnsi="Palatino Linotype"/>
                                <w:b/>
                              </w:rPr>
                              <w:t xml:space="preserve">COMPETITIVE CAPACITY </w:t>
                            </w:r>
                          </w:p>
                          <w:p w14:paraId="298BB765" w14:textId="77777777" w:rsidR="00467BE4" w:rsidRPr="00DE6D8C" w:rsidRDefault="00467BE4" w:rsidP="00467BE4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  <w:r w:rsidRPr="00DE6D8C">
                              <w:rPr>
                                <w:rFonts w:ascii="Palatino Linotype" w:hAnsi="Palatino Linotype"/>
                                <w:b/>
                              </w:rPr>
                              <w:t>(C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A066EFE" id="Oval 27" o:spid="_x0000_s1026" style="position:absolute;left:0;text-align:left;margin-left:260.45pt;margin-top:7.35pt;width:199.7pt;height:76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" fillcolor="window" strokecolor="#e97132" strokeweight="1pt">
                <v:stroke joinstyle="miter"/>
                <v:textbox>
                  <w:txbxContent>
                    <w:p w14:paraId="3F5B384D" w14:textId="77777777" w:rsidR="00467BE4" w:rsidRPr="00DE6D8C" w:rsidRDefault="00467BE4" w:rsidP="00467BE4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b/>
                        </w:rPr>
                      </w:pPr>
                      <w:r w:rsidRPr="00DE6D8C">
                        <w:rPr>
                          <w:rFonts w:ascii="Palatino Linotype" w:hAnsi="Palatino Linotype"/>
                          <w:b/>
                        </w:rPr>
                        <w:t xml:space="preserve">COMPETITIVE CAPACITY </w:t>
                      </w:r>
                    </w:p>
                    <w:p w14:paraId="298BB765" w14:textId="77777777" w:rsidR="00467BE4" w:rsidRPr="00DE6D8C" w:rsidRDefault="00467BE4" w:rsidP="00467BE4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b/>
                        </w:rPr>
                      </w:pPr>
                      <w:r w:rsidRPr="00DE6D8C">
                        <w:rPr>
                          <w:rFonts w:ascii="Palatino Linotype" w:hAnsi="Palatino Linotype"/>
                          <w:b/>
                        </w:rPr>
                        <w:t>(CC)</w:t>
                      </w:r>
                    </w:p>
                  </w:txbxContent>
                </v:textbox>
              </v:oval>
            </w:pict>
          </mc:Fallback>
        </mc:AlternateContent>
      </w:r>
      <w:r w:rsidR="00467BE4" w:rsidRPr="00467BE4"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  <w:tab/>
      </w:r>
    </w:p>
    <w:p w14:paraId="3EF1B6DA" w14:textId="70853E7C" w:rsidR="00467BE4" w:rsidRPr="00467BE4" w:rsidRDefault="00467BE4" w:rsidP="00467BE4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  <w:r w:rsidRPr="00467BE4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2097C5" wp14:editId="76B0C439">
                <wp:simplePos x="0" y="0"/>
                <wp:positionH relativeFrom="column">
                  <wp:posOffset>300162</wp:posOffset>
                </wp:positionH>
                <wp:positionV relativeFrom="paragraph">
                  <wp:posOffset>86857</wp:posOffset>
                </wp:positionV>
                <wp:extent cx="2667110" cy="1848678"/>
                <wp:effectExtent l="0" t="0" r="19050" b="18415"/>
                <wp:wrapNone/>
                <wp:docPr id="2040851482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110" cy="184867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EA72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355E88F1" w14:textId="77777777" w:rsidR="00467BE4" w:rsidRPr="00340A1E" w:rsidRDefault="00467BE4" w:rsidP="00467BE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340A1E"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vi-VN"/>
                              </w:rPr>
                              <w:t>Financial resources (FR)</w:t>
                            </w:r>
                          </w:p>
                          <w:p w14:paraId="06B85CC5" w14:textId="77777777" w:rsidR="00467BE4" w:rsidRPr="00340A1E" w:rsidRDefault="00467BE4" w:rsidP="00467BE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  <w:r w:rsidRPr="00340A1E"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>Human resources (HR)</w:t>
                            </w:r>
                          </w:p>
                          <w:p w14:paraId="69CBB586" w14:textId="77777777" w:rsidR="00467BE4" w:rsidRPr="00340A1E" w:rsidRDefault="00467BE4" w:rsidP="00467BE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  <w:r w:rsidRPr="00340A1E"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>Technology and digital infrastructure (TI)</w:t>
                            </w:r>
                          </w:p>
                          <w:p w14:paraId="46FFCC37" w14:textId="77777777" w:rsidR="00467BE4" w:rsidRPr="00340A1E" w:rsidRDefault="00467BE4" w:rsidP="00467BE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  <w:r w:rsidRPr="00340A1E"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>Corporate governance and innovation strategy (CG)</w:t>
                            </w:r>
                          </w:p>
                          <w:p w14:paraId="5E4A4174" w14:textId="77777777" w:rsidR="00467BE4" w:rsidRDefault="00467BE4" w:rsidP="00467BE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  <w:r w:rsidRPr="00340A1E"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>Policy and legal environment (PL)</w:t>
                            </w:r>
                          </w:p>
                          <w:p w14:paraId="61BDF96C" w14:textId="77777777" w:rsidR="00467BE4" w:rsidRDefault="00467BE4" w:rsidP="00467BE4">
                            <w:pPr>
                              <w:pStyle w:val="ListParagraph"/>
                              <w:spacing w:after="0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50168EDB" w14:textId="77777777" w:rsidR="00467BE4" w:rsidRPr="005A6583" w:rsidRDefault="00467BE4" w:rsidP="00467BE4">
                            <w:pPr>
                              <w:spacing w:after="0"/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>G</w:t>
                            </w:r>
                            <w:r w:rsidRPr="005A6583"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I = 0.899, TLI = 0.941, RMSEA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>=</w:t>
                            </w:r>
                            <w:r w:rsidRPr="005A6583"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0.0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>66</w:t>
                            </w:r>
                            <w:r w:rsidRPr="005A6583"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and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>CFI</w:t>
                            </w:r>
                            <w:r w:rsidRPr="005A6583"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>= 0</w:t>
                            </w:r>
                            <w:r w:rsidRPr="005A6583"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952; </w:t>
                            </w:r>
                            <w:r w:rsidRPr="00F120D8"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>χ²/df ratio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= 4.6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2097C5" id="Rectangle 29" o:spid="_x0000_s1027" style="position:absolute;left:0;text-align:left;margin-left:23.65pt;margin-top:6.85pt;width:210pt;height:14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" fillcolor="window" strokecolor="#4ea72e" strokeweight="1pt">
                <v:textbox>
                  <w:txbxContent>
                    <w:p w14:paraId="355E88F1" w14:textId="77777777" w:rsidR="00467BE4" w:rsidRPr="00340A1E" w:rsidRDefault="00467BE4" w:rsidP="00467BE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n-GB"/>
                        </w:rPr>
                      </w:pPr>
                      <w:r w:rsidRPr="00340A1E">
                        <w:rPr>
                          <w:rFonts w:ascii="Palatino Linotype" w:hAnsi="Palatino Linotype"/>
                          <w:sz w:val="20"/>
                          <w:szCs w:val="20"/>
                          <w:lang w:val="vi-VN"/>
                        </w:rPr>
                        <w:t>Financial resources (FR)</w:t>
                      </w:r>
                    </w:p>
                    <w:p w14:paraId="06B85CC5" w14:textId="77777777" w:rsidR="00467BE4" w:rsidRPr="00340A1E" w:rsidRDefault="00467BE4" w:rsidP="00467BE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  <w:r w:rsidRPr="00340A1E">
                        <w:rPr>
                          <w:rFonts w:ascii="Palatino Linotype" w:hAnsi="Palatino Linotype"/>
                          <w:sz w:val="20"/>
                          <w:szCs w:val="20"/>
                        </w:rPr>
                        <w:t>Human resources (HR)</w:t>
                      </w:r>
                    </w:p>
                    <w:p w14:paraId="69CBB586" w14:textId="77777777" w:rsidR="00467BE4" w:rsidRPr="00340A1E" w:rsidRDefault="00467BE4" w:rsidP="00467BE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  <w:r w:rsidRPr="00340A1E">
                        <w:rPr>
                          <w:rFonts w:ascii="Palatino Linotype" w:hAnsi="Palatino Linotype"/>
                          <w:sz w:val="20"/>
                          <w:szCs w:val="20"/>
                        </w:rPr>
                        <w:t>Technology and digital infrastructure (TI)</w:t>
                      </w:r>
                    </w:p>
                    <w:p w14:paraId="46FFCC37" w14:textId="77777777" w:rsidR="00467BE4" w:rsidRPr="00340A1E" w:rsidRDefault="00467BE4" w:rsidP="00467BE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  <w:r w:rsidRPr="00340A1E">
                        <w:rPr>
                          <w:rFonts w:ascii="Palatino Linotype" w:hAnsi="Palatino Linotype"/>
                          <w:sz w:val="20"/>
                          <w:szCs w:val="20"/>
                        </w:rPr>
                        <w:t>Corporate governance and innovation strategy (CG)</w:t>
                      </w:r>
                    </w:p>
                    <w:p w14:paraId="5E4A4174" w14:textId="77777777" w:rsidR="00467BE4" w:rsidRDefault="00467BE4" w:rsidP="00467BE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  <w:r w:rsidRPr="00340A1E">
                        <w:rPr>
                          <w:rFonts w:ascii="Palatino Linotype" w:hAnsi="Palatino Linotype"/>
                          <w:sz w:val="20"/>
                          <w:szCs w:val="20"/>
                        </w:rPr>
                        <w:t>Policy and legal environment (PL)</w:t>
                      </w:r>
                    </w:p>
                    <w:p w14:paraId="61BDF96C" w14:textId="77777777" w:rsidR="00467BE4" w:rsidRDefault="00467BE4" w:rsidP="00467BE4">
                      <w:pPr>
                        <w:pStyle w:val="ListParagraph"/>
                        <w:spacing w:after="0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50168EDB" w14:textId="77777777" w:rsidR="00467BE4" w:rsidRPr="005A6583" w:rsidRDefault="00467BE4" w:rsidP="00467BE4">
                      <w:pPr>
                        <w:spacing w:after="0"/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>G</w:t>
                      </w:r>
                      <w:r w:rsidRPr="005A6583"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 xml:space="preserve">FI = 0.899, TLI = 0.941, RMSEA </w:t>
                      </w:r>
                      <w:r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>=</w:t>
                      </w:r>
                      <w:r w:rsidRPr="005A6583"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 xml:space="preserve"> 0.0</w:t>
                      </w:r>
                      <w:r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>66</w:t>
                      </w:r>
                      <w:r w:rsidRPr="005A6583"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 xml:space="preserve">, and </w:t>
                      </w:r>
                      <w:r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>CFI</w:t>
                      </w:r>
                      <w:r w:rsidRPr="005A6583"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>= 0</w:t>
                      </w:r>
                      <w:r w:rsidRPr="005A6583"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 xml:space="preserve">952; </w:t>
                      </w:r>
                      <w:r w:rsidRPr="00F120D8"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>χ²/df ratio</w:t>
                      </w:r>
                      <w:r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 xml:space="preserve"> = 4.667</w:t>
                      </w:r>
                    </w:p>
                  </w:txbxContent>
                </v:textbox>
              </v:rect>
            </w:pict>
          </mc:Fallback>
        </mc:AlternateContent>
      </w:r>
    </w:p>
    <w:p w14:paraId="5A0099BE" w14:textId="77777777" w:rsidR="00467BE4" w:rsidRPr="00467BE4" w:rsidRDefault="00467BE4" w:rsidP="00467BE4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</w:p>
    <w:p w14:paraId="6416F1FA" w14:textId="77777777" w:rsidR="00467BE4" w:rsidRPr="00467BE4" w:rsidRDefault="00467BE4" w:rsidP="00467BE4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  <w:r w:rsidRPr="00467BE4">
        <w:rPr>
          <w:rFonts w:ascii="Palatino" w:eastAsia="MS Mincho" w:hAnsi="Palatino" w:cs="Palatino"/>
          <w:noProof/>
          <w:kern w:val="0"/>
          <w:lang w:val="vi-VN" w:eastAsia="de-D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34EBC3" wp14:editId="3F456AB6">
                <wp:simplePos x="0" y="0"/>
                <wp:positionH relativeFrom="column">
                  <wp:posOffset>2975610</wp:posOffset>
                </wp:positionH>
                <wp:positionV relativeFrom="paragraph">
                  <wp:posOffset>23191</wp:posOffset>
                </wp:positionV>
                <wp:extent cx="321945" cy="165100"/>
                <wp:effectExtent l="0" t="19050" r="40005" b="44450"/>
                <wp:wrapNone/>
                <wp:docPr id="721562736" name="Arrow: Right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21945" cy="165100"/>
                        </a:xfrm>
                        <a:prstGeom prst="rightArrow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E9713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EEC1D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5" o:spid="_x0000_s1026" type="#_x0000_t13" style="position:absolute;margin-left:234.3pt;margin-top:1.85pt;width:25.35pt;height:13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" adj="16062" fillcolor="window" strokecolor="#e97132" strokeweight="1pt"/>
            </w:pict>
          </mc:Fallback>
        </mc:AlternateContent>
      </w:r>
    </w:p>
    <w:p w14:paraId="5F4DE97F" w14:textId="77777777" w:rsidR="00467BE4" w:rsidRPr="00467BE4" w:rsidRDefault="00467BE4" w:rsidP="00467BE4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</w:p>
    <w:p w14:paraId="4B0399A2" w14:textId="77777777" w:rsidR="00467BE4" w:rsidRPr="00467BE4" w:rsidRDefault="00467BE4" w:rsidP="00467BE4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467BE4"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  <w:t xml:space="preserve">                                                                             </w:t>
      </w:r>
    </w:p>
    <w:p w14:paraId="6429B64A" w14:textId="605B5451" w:rsidR="00467BE4" w:rsidRPr="00467BE4" w:rsidRDefault="00A421D4" w:rsidP="00467BE4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  <w:r w:rsidRPr="00467BE4">
        <w:rPr>
          <w:rFonts w:ascii="Palatino" w:eastAsia="MS Mincho" w:hAnsi="Palatino" w:cs="Palatino"/>
          <w:noProof/>
          <w:kern w:val="0"/>
          <w:shd w:val="clear" w:color="auto" w:fill="FFFFFF"/>
          <w:lang w:eastAsia="de-DE"/>
          <w14:ligatures w14:val="non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94123" wp14:editId="4DC01BE1">
                <wp:simplePos x="0" y="0"/>
                <wp:positionH relativeFrom="column">
                  <wp:posOffset>3367377</wp:posOffset>
                </wp:positionH>
                <wp:positionV relativeFrom="paragraph">
                  <wp:posOffset>158805</wp:posOffset>
                </wp:positionV>
                <wp:extent cx="2540000" cy="1001865"/>
                <wp:effectExtent l="0" t="0" r="12700" b="27305"/>
                <wp:wrapNone/>
                <wp:docPr id="1284542837" name="Oval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0000" cy="1001865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EA72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64292BA3" w14:textId="77777777" w:rsidR="00467BE4" w:rsidRPr="00DE6D8C" w:rsidRDefault="00467BE4" w:rsidP="00467BE4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  <w:r w:rsidRPr="00DE6D8C">
                              <w:rPr>
                                <w:rFonts w:ascii="Palatino Linotype" w:hAnsi="Palatino Linotype"/>
                                <w:b/>
                              </w:rPr>
                              <w:t xml:space="preserve">CREATIVE INNOVATION </w:t>
                            </w:r>
                          </w:p>
                          <w:p w14:paraId="1A7BEADA" w14:textId="77777777" w:rsidR="00467BE4" w:rsidRPr="00DE6D8C" w:rsidRDefault="00467BE4" w:rsidP="00467BE4">
                            <w:pPr>
                              <w:spacing w:after="0"/>
                              <w:jc w:val="center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  <w:r w:rsidRPr="00DE6D8C">
                              <w:rPr>
                                <w:rFonts w:ascii="Palatino Linotype" w:hAnsi="Palatino Linotype"/>
                                <w:b/>
                              </w:rPr>
                              <w:t>(C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B094123" id="_x0000_s1028" style="position:absolute;left:0;text-align:left;margin-left:265.15pt;margin-top:12.5pt;width:200pt;height:78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" fillcolor="window" strokecolor="#4ea72e" strokeweight="1pt">
                <v:stroke joinstyle="miter"/>
                <v:textbox>
                  <w:txbxContent>
                    <w:p w14:paraId="64292BA3" w14:textId="77777777" w:rsidR="00467BE4" w:rsidRPr="00DE6D8C" w:rsidRDefault="00467BE4" w:rsidP="00467BE4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b/>
                        </w:rPr>
                      </w:pPr>
                      <w:r w:rsidRPr="00DE6D8C">
                        <w:rPr>
                          <w:rFonts w:ascii="Palatino Linotype" w:hAnsi="Palatino Linotype"/>
                          <w:b/>
                        </w:rPr>
                        <w:t xml:space="preserve">CREATIVE INNOVATION </w:t>
                      </w:r>
                    </w:p>
                    <w:p w14:paraId="1A7BEADA" w14:textId="77777777" w:rsidR="00467BE4" w:rsidRPr="00DE6D8C" w:rsidRDefault="00467BE4" w:rsidP="00467BE4">
                      <w:pPr>
                        <w:spacing w:after="0"/>
                        <w:jc w:val="center"/>
                        <w:rPr>
                          <w:rFonts w:ascii="Palatino Linotype" w:hAnsi="Palatino Linotype"/>
                          <w:b/>
                        </w:rPr>
                      </w:pPr>
                      <w:r w:rsidRPr="00DE6D8C">
                        <w:rPr>
                          <w:rFonts w:ascii="Palatino Linotype" w:hAnsi="Palatino Linotype"/>
                          <w:b/>
                        </w:rPr>
                        <w:t>(CI)</w:t>
                      </w:r>
                    </w:p>
                  </w:txbxContent>
                </v:textbox>
              </v:oval>
            </w:pict>
          </mc:Fallback>
        </mc:AlternateContent>
      </w:r>
      <w:r w:rsidR="00467BE4" w:rsidRPr="00467BE4">
        <w:rPr>
          <w:rFonts w:ascii="Palatino" w:eastAsia="MS Mincho" w:hAnsi="Palatino" w:cs="Palatino"/>
          <w:noProof/>
          <w:kern w:val="0"/>
          <w:lang w:eastAsia="de-D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1B9DE8" wp14:editId="46B5D88D">
                <wp:simplePos x="0" y="0"/>
                <wp:positionH relativeFrom="column">
                  <wp:posOffset>4407010</wp:posOffset>
                </wp:positionH>
                <wp:positionV relativeFrom="paragraph">
                  <wp:posOffset>3258</wp:posOffset>
                </wp:positionV>
                <wp:extent cx="326004" cy="135172"/>
                <wp:effectExtent l="38100" t="19050" r="17145" b="17780"/>
                <wp:wrapNone/>
                <wp:docPr id="836826608" name="Arrow: Up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004" cy="135172"/>
                        </a:xfrm>
                        <a:prstGeom prst="upArrow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0F9E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9731AC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57" o:spid="_x0000_s1026" type="#_x0000_t68" style="position:absolute;margin-left:347pt;margin-top:.25pt;width:25.65pt;height:10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" adj="10800" fillcolor="window" strokecolor="#0f9ed5" strokeweight="1pt"/>
            </w:pict>
          </mc:Fallback>
        </mc:AlternateContent>
      </w:r>
    </w:p>
    <w:p w14:paraId="2F4317F0" w14:textId="77777777" w:rsidR="00467BE4" w:rsidRPr="00467BE4" w:rsidRDefault="00467BE4" w:rsidP="00467BE4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vi-VN" w:eastAsia="de-DE"/>
          <w14:ligatures w14:val="none"/>
        </w:rPr>
      </w:pPr>
    </w:p>
    <w:p w14:paraId="3BFA30F9" w14:textId="77777777" w:rsidR="00467BE4" w:rsidRPr="00467BE4" w:rsidRDefault="00467BE4" w:rsidP="00467BE4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467BE4">
        <w:rPr>
          <w:rFonts w:ascii="Palatino" w:eastAsia="MS Mincho" w:hAnsi="Palatino" w:cs="Palatino"/>
          <w:noProof/>
          <w:kern w:val="0"/>
          <w:lang w:val="vi-VN" w:eastAsia="de-D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428CBD" wp14:editId="351DFDA3">
                <wp:simplePos x="0" y="0"/>
                <wp:positionH relativeFrom="column">
                  <wp:posOffset>2981960</wp:posOffset>
                </wp:positionH>
                <wp:positionV relativeFrom="paragraph">
                  <wp:posOffset>30011</wp:posOffset>
                </wp:positionV>
                <wp:extent cx="377687" cy="266369"/>
                <wp:effectExtent l="0" t="19050" r="41910" b="38735"/>
                <wp:wrapNone/>
                <wp:docPr id="706190437" name="Arrow: Right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687" cy="266369"/>
                        </a:xfrm>
                        <a:prstGeom prst="rightArrow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E9713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7CD766" id="Arrow: Right 56" o:spid="_x0000_s1026" type="#_x0000_t13" style="position:absolute;margin-left:234.8pt;margin-top:2.35pt;width:29.75pt;height:20.9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" adj="13983" fillcolor="window" strokecolor="#e97132" strokeweight="1pt"/>
            </w:pict>
          </mc:Fallback>
        </mc:AlternateContent>
      </w:r>
      <w:r w:rsidRPr="00467BE4"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  <w:t xml:space="preserve">                                                                          </w:t>
      </w:r>
    </w:p>
    <w:p w14:paraId="083591AF" w14:textId="77777777" w:rsidR="00467BE4" w:rsidRPr="00467BE4" w:rsidRDefault="00467BE4" w:rsidP="00467BE4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</w:p>
    <w:p w14:paraId="0A229628" w14:textId="77777777" w:rsidR="00467BE4" w:rsidRPr="00467BE4" w:rsidRDefault="00467BE4" w:rsidP="00467BE4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</w:pPr>
      <w:r w:rsidRPr="00467BE4">
        <w:rPr>
          <w:rFonts w:ascii="Palatino" w:eastAsia="MS Mincho" w:hAnsi="Palatino" w:cs="Palatino"/>
          <w:kern w:val="0"/>
          <w:shd w:val="clear" w:color="auto" w:fill="FFFFFF"/>
          <w:lang w:eastAsia="de-DE"/>
          <w14:ligatures w14:val="none"/>
        </w:rPr>
        <w:t xml:space="preserve">                                                                         </w:t>
      </w:r>
    </w:p>
    <w:p w14:paraId="574809E0" w14:textId="6BE73D1E" w:rsidR="00467BE4" w:rsidRDefault="00467BE4" w:rsidP="00467BE4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en-GB" w:eastAsia="de-DE"/>
          <w14:ligatures w14:val="none"/>
        </w:rPr>
      </w:pPr>
      <w:r w:rsidRPr="00467BE4">
        <w:rPr>
          <w:rFonts w:ascii="Times New Roman" w:eastAsia="MS Mincho" w:hAnsi="Times New Roman" w:cs="Times New Roman"/>
          <w:kern w:val="0"/>
          <w:szCs w:val="24"/>
          <w:lang w:eastAsia="de-DE"/>
          <w14:ligatures w14:val="none"/>
        </w:rPr>
        <w:t xml:space="preserve">                                                                                    </w:t>
      </w:r>
    </w:p>
    <w:p w14:paraId="1BFC1F76" w14:textId="77777777" w:rsidR="00467BE4" w:rsidRPr="00294777" w:rsidRDefault="00467BE4" w:rsidP="00294777">
      <w:pPr>
        <w:spacing w:after="0" w:line="240" w:lineRule="auto"/>
        <w:ind w:left="142" w:firstLine="308"/>
        <w:jc w:val="center"/>
        <w:rPr>
          <w:rFonts w:ascii="Palatino" w:eastAsia="MS Mincho" w:hAnsi="Palatino" w:cs="Palatino"/>
          <w:kern w:val="0"/>
          <w:shd w:val="clear" w:color="auto" w:fill="FFFFFF"/>
          <w:lang w:val="en-GB" w:eastAsia="de-DE"/>
          <w14:ligatures w14:val="none"/>
        </w:rPr>
      </w:pPr>
    </w:p>
    <w:p w14:paraId="2BA5BBD9" w14:textId="77777777" w:rsidR="00294777" w:rsidRPr="00294777" w:rsidRDefault="00294777" w:rsidP="00294777">
      <w:pPr>
        <w:widowControl w:val="0"/>
        <w:spacing w:after="0" w:line="240" w:lineRule="auto"/>
        <w:jc w:val="both"/>
        <w:rPr>
          <w:rFonts w:ascii="Palatino Linotype" w:eastAsia="SimSun" w:hAnsi="Palatino Linotype" w:cs="Times New Roman"/>
          <w:b/>
          <w:bCs/>
          <w:i/>
          <w:iCs/>
          <w:kern w:val="0"/>
          <w:lang w:val="en-GB"/>
          <w14:ligatures w14:val="none"/>
        </w:rPr>
      </w:pPr>
      <w:r w:rsidRPr="00294777">
        <w:rPr>
          <w:rFonts w:ascii="Palatino Linotype" w:eastAsia="SimSun" w:hAnsi="Palatino Linotype" w:cs="Times New Roman"/>
          <w:b/>
          <w:bCs/>
          <w:kern w:val="0"/>
          <w:lang w:val="en-GB"/>
          <w14:ligatures w14:val="none"/>
        </w:rPr>
        <w:t xml:space="preserve">Figure 3 </w:t>
      </w:r>
      <w:r w:rsidRPr="00294777">
        <w:rPr>
          <w:rFonts w:ascii="Palatino Linotype" w:eastAsia="SimSun" w:hAnsi="Palatino Linotype" w:cs="Times New Roman"/>
          <w:kern w:val="0"/>
          <w:lang w:val="en-GB"/>
          <w14:ligatures w14:val="none"/>
        </w:rPr>
        <w:t>The confirmatory factor analysis for critical factors affecting creative innovation and competitive capacity</w:t>
      </w:r>
    </w:p>
    <w:p w14:paraId="5C798804" w14:textId="4F306311" w:rsidR="00EB6034" w:rsidRDefault="00EB6034" w:rsidP="001844F2">
      <w:pPr>
        <w:jc w:val="center"/>
      </w:pPr>
    </w:p>
    <w:p w14:paraId="73F02815" w14:textId="77777777" w:rsidR="00EB6034" w:rsidRDefault="00EB6034"/>
    <w:sectPr w:rsidR="00EB60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Palatino Linotype"/>
    <w:panose1 w:val="00000000000000000000"/>
    <w:charset w:val="4D"/>
    <w:family w:val="auto"/>
    <w:notTrueType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76F0181"/>
    <w:multiLevelType w:val="hybridMultilevel"/>
    <w:tmpl w:val="D2E63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4289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wMjW2sDQwNDQ2MzdW0lEKTi0uzszPAykwqwUArlF7YSwAAAA="/>
  </w:docVars>
  <w:rsids>
    <w:rsidRoot w:val="006622A4"/>
    <w:rsid w:val="00067A92"/>
    <w:rsid w:val="000C5512"/>
    <w:rsid w:val="000D3AC8"/>
    <w:rsid w:val="00164656"/>
    <w:rsid w:val="001844F2"/>
    <w:rsid w:val="0020076C"/>
    <w:rsid w:val="00225BB1"/>
    <w:rsid w:val="002548EE"/>
    <w:rsid w:val="00291CFF"/>
    <w:rsid w:val="00294777"/>
    <w:rsid w:val="002C545A"/>
    <w:rsid w:val="002F7B75"/>
    <w:rsid w:val="003C00AF"/>
    <w:rsid w:val="0043515E"/>
    <w:rsid w:val="00467BE4"/>
    <w:rsid w:val="00520299"/>
    <w:rsid w:val="005D6AEA"/>
    <w:rsid w:val="006270ED"/>
    <w:rsid w:val="006622A4"/>
    <w:rsid w:val="00693B08"/>
    <w:rsid w:val="006D2B99"/>
    <w:rsid w:val="00886534"/>
    <w:rsid w:val="008E2DF1"/>
    <w:rsid w:val="00934E81"/>
    <w:rsid w:val="009D1B27"/>
    <w:rsid w:val="00A421D4"/>
    <w:rsid w:val="00A618B0"/>
    <w:rsid w:val="00B848A3"/>
    <w:rsid w:val="00BA6DB9"/>
    <w:rsid w:val="00CD76DC"/>
    <w:rsid w:val="00D30614"/>
    <w:rsid w:val="00D81E69"/>
    <w:rsid w:val="00DC340D"/>
    <w:rsid w:val="00DE3886"/>
    <w:rsid w:val="00EB6034"/>
    <w:rsid w:val="00F32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78AA1"/>
  <w15:chartTrackingRefBased/>
  <w15:docId w15:val="{405A2365-91F5-47FF-B54C-699B48811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22A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22A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22A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22A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22A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22A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22A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22A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22A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22A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22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22A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22A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22A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22A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22A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22A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22A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622A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22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22A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622A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622A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622A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622A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622A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22A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22A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622A4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âm Phan Thành</dc:creator>
  <cp:keywords/>
  <dc:description/>
  <cp:lastModifiedBy>Tâm Phan Thành</cp:lastModifiedBy>
  <cp:revision>9</cp:revision>
  <dcterms:created xsi:type="dcterms:W3CDTF">2025-02-19T02:32:00Z</dcterms:created>
  <dcterms:modified xsi:type="dcterms:W3CDTF">2025-06-03T04:15:00Z</dcterms:modified>
</cp:coreProperties>
</file>